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860803" w14:textId="5ED00DFA" w:rsidR="000519AF" w:rsidRPr="003A63B2" w:rsidRDefault="003A63B2">
      <w:pPr>
        <w:rPr>
          <w:b/>
          <w:bCs/>
          <w:lang w:val="en-US"/>
        </w:rPr>
      </w:pPr>
      <w:r w:rsidRPr="003A63B2">
        <w:rPr>
          <w:b/>
          <w:bCs/>
          <w:lang w:val="en-US"/>
        </w:rPr>
        <w:t>Practical Assignment</w:t>
      </w:r>
    </w:p>
    <w:p w14:paraId="6EB5077C" w14:textId="31ED0DD1" w:rsidR="003A63B2" w:rsidRDefault="003A63B2">
      <w:pPr>
        <w:rPr>
          <w:lang w:val="en-US"/>
        </w:rPr>
      </w:pPr>
    </w:p>
    <w:p w14:paraId="6E37E8CF" w14:textId="0483B141" w:rsidR="003A63B2" w:rsidRPr="003A63B2" w:rsidRDefault="003A63B2">
      <w:pPr>
        <w:rPr>
          <w:b/>
          <w:bCs/>
          <w:lang w:val="en-US"/>
        </w:rPr>
      </w:pPr>
      <w:r w:rsidRPr="003A63B2">
        <w:rPr>
          <w:b/>
          <w:bCs/>
          <w:lang w:val="en-US"/>
        </w:rPr>
        <w:t xml:space="preserve">Instruction </w:t>
      </w:r>
    </w:p>
    <w:p w14:paraId="4B33B1F3" w14:textId="64E00ADF" w:rsidR="003A63B2" w:rsidRDefault="003A63B2" w:rsidP="003A63B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Visit this link  </w:t>
      </w:r>
      <w:hyperlink r:id="rId5" w:history="1">
        <w:r w:rsidRPr="00540014">
          <w:rPr>
            <w:rStyle w:val="Hyperlink"/>
            <w:lang w:val="en-US"/>
          </w:rPr>
          <w:t>https://hbr.org/2014/08/whats-your-cultural-profile</w:t>
        </w:r>
      </w:hyperlink>
      <w:r>
        <w:rPr>
          <w:lang w:val="en-US"/>
        </w:rPr>
        <w:t xml:space="preserve"> </w:t>
      </w:r>
    </w:p>
    <w:p w14:paraId="23C0CAA3" w14:textId="757D5984" w:rsidR="003A63B2" w:rsidRDefault="003A63B2" w:rsidP="003A63B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nswer the 25 questions.</w:t>
      </w:r>
    </w:p>
    <w:p w14:paraId="266480D5" w14:textId="6D0FEBD4" w:rsidR="003A63B2" w:rsidRPr="003A63B2" w:rsidRDefault="003A63B2" w:rsidP="003A63B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For the last question (25. </w:t>
      </w:r>
      <w:r w:rsidRPr="003A63B2">
        <w:rPr>
          <w:lang w:val="en-US"/>
        </w:rPr>
        <w:t>What’s your nationality</w:t>
      </w:r>
      <w:r>
        <w:rPr>
          <w:lang w:val="en-US"/>
        </w:rPr>
        <w:t>), select</w:t>
      </w:r>
      <w:r w:rsidRPr="003A63B2">
        <w:rPr>
          <w:b/>
          <w:bCs/>
          <w:lang w:val="en-US"/>
        </w:rPr>
        <w:t xml:space="preserve"> “Other.”</w:t>
      </w:r>
    </w:p>
    <w:p w14:paraId="2B8EA9F1" w14:textId="197A7CE3" w:rsidR="003A63B2" w:rsidRPr="003A63B2" w:rsidRDefault="003A63B2" w:rsidP="003A63B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b/>
          <w:bCs/>
          <w:lang w:val="en-US"/>
        </w:rPr>
        <w:t xml:space="preserve">submit </w:t>
      </w:r>
      <w:r w:rsidRPr="003A63B2">
        <w:rPr>
          <w:lang w:val="en-US"/>
        </w:rPr>
        <w:t>your answers.</w:t>
      </w:r>
      <w:r>
        <w:rPr>
          <w:b/>
          <w:bCs/>
          <w:lang w:val="en-US"/>
        </w:rPr>
        <w:t xml:space="preserve"> </w:t>
      </w:r>
    </w:p>
    <w:p w14:paraId="4DF88843" w14:textId="5A3E7ACE" w:rsidR="003A63B2" w:rsidRDefault="003A63B2" w:rsidP="003A63B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Get a screenshot (jpeg, jpg, pdf) of your results and save it in a folder. </w:t>
      </w:r>
    </w:p>
    <w:p w14:paraId="3A581D77" w14:textId="268B50A9" w:rsidR="003A63B2" w:rsidRDefault="003A63B2" w:rsidP="003A63B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 As the last step is to create a </w:t>
      </w:r>
      <w:r w:rsidRPr="003A63B2">
        <w:rPr>
          <w:b/>
          <w:bCs/>
          <w:lang w:val="en-US"/>
        </w:rPr>
        <w:t>text document</w:t>
      </w:r>
      <w:r>
        <w:rPr>
          <w:lang w:val="en-US"/>
        </w:rPr>
        <w:t xml:space="preserve"> in the same folder and include following </w:t>
      </w:r>
    </w:p>
    <w:p w14:paraId="54B9FA76" w14:textId="77777777" w:rsidR="003A63B2" w:rsidRPr="003A63B2" w:rsidRDefault="003A63B2" w:rsidP="003A63B2">
      <w:pPr>
        <w:pStyle w:val="ListParagraph"/>
        <w:numPr>
          <w:ilvl w:val="0"/>
          <w:numId w:val="2"/>
        </w:numPr>
        <w:rPr>
          <w:lang w:val="en-US"/>
        </w:rPr>
      </w:pPr>
      <w:r w:rsidRPr="003A63B2">
        <w:rPr>
          <w:lang w:val="en-US"/>
        </w:rPr>
        <w:t>Age</w:t>
      </w:r>
    </w:p>
    <w:p w14:paraId="7DCA5FB9" w14:textId="77777777" w:rsidR="003A63B2" w:rsidRPr="003A63B2" w:rsidRDefault="003A63B2" w:rsidP="003A63B2">
      <w:pPr>
        <w:pStyle w:val="ListParagraph"/>
        <w:numPr>
          <w:ilvl w:val="0"/>
          <w:numId w:val="2"/>
        </w:numPr>
        <w:rPr>
          <w:lang w:val="en-US"/>
        </w:rPr>
      </w:pPr>
      <w:r w:rsidRPr="003A63B2">
        <w:rPr>
          <w:lang w:val="en-US"/>
        </w:rPr>
        <w:t>Gender</w:t>
      </w:r>
    </w:p>
    <w:p w14:paraId="66148409" w14:textId="61A0E917" w:rsidR="003A63B2" w:rsidRDefault="003A63B2" w:rsidP="003A63B2">
      <w:pPr>
        <w:pStyle w:val="ListParagraph"/>
        <w:numPr>
          <w:ilvl w:val="0"/>
          <w:numId w:val="2"/>
        </w:numPr>
        <w:rPr>
          <w:lang w:val="en-US"/>
        </w:rPr>
      </w:pPr>
      <w:r w:rsidRPr="003A63B2">
        <w:rPr>
          <w:lang w:val="en-US"/>
        </w:rPr>
        <w:t>Occupation</w:t>
      </w:r>
      <w:r>
        <w:rPr>
          <w:lang w:val="en-US"/>
        </w:rPr>
        <w:t xml:space="preserve"> = “Student”</w:t>
      </w:r>
    </w:p>
    <w:p w14:paraId="6D3F990E" w14:textId="4F253DBF" w:rsidR="003A63B2" w:rsidRPr="003A63B2" w:rsidRDefault="003A63B2" w:rsidP="003A63B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mpile to a .zip file and submit to the “</w:t>
      </w:r>
      <w:proofErr w:type="spellStart"/>
      <w:r>
        <w:rPr>
          <w:lang w:val="en-US"/>
        </w:rPr>
        <w:t>nlearn</w:t>
      </w:r>
      <w:proofErr w:type="spellEnd"/>
      <w:r>
        <w:rPr>
          <w:lang w:val="en-US"/>
        </w:rPr>
        <w:t xml:space="preserve">.” </w:t>
      </w:r>
    </w:p>
    <w:p w14:paraId="1265C5A6" w14:textId="0A3D1BD0" w:rsidR="003A63B2" w:rsidRDefault="003A63B2" w:rsidP="00B23C3F">
      <w:pPr>
        <w:ind w:left="360"/>
        <w:rPr>
          <w:lang w:val="en-US"/>
        </w:rPr>
      </w:pPr>
    </w:p>
    <w:p w14:paraId="65609EAD" w14:textId="46B441D1" w:rsidR="00B23C3F" w:rsidRDefault="00B23C3F" w:rsidP="00B23C3F">
      <w:pPr>
        <w:ind w:left="360"/>
        <w:rPr>
          <w:lang w:val="en-US"/>
        </w:rPr>
      </w:pPr>
    </w:p>
    <w:p w14:paraId="0C4DC925" w14:textId="1F2A383B" w:rsidR="00B23C3F" w:rsidRDefault="00B23C3F" w:rsidP="00B23C3F">
      <w:pPr>
        <w:ind w:left="360"/>
        <w:rPr>
          <w:lang w:val="en-US"/>
        </w:rPr>
      </w:pPr>
    </w:p>
    <w:p w14:paraId="31BBF438" w14:textId="1294D872" w:rsidR="00B23C3F" w:rsidRDefault="00B23C3F" w:rsidP="00B23C3F">
      <w:pPr>
        <w:ind w:left="360"/>
        <w:rPr>
          <w:lang w:val="en-US"/>
        </w:rPr>
      </w:pPr>
    </w:p>
    <w:p w14:paraId="713BA26C" w14:textId="2728B5F1" w:rsidR="00B23C3F" w:rsidRPr="00B23C3F" w:rsidRDefault="00B23C3F" w:rsidP="00B23C3F">
      <w:pPr>
        <w:pStyle w:val="ListParagraph"/>
        <w:rPr>
          <w:lang w:val="en-US"/>
        </w:rPr>
      </w:pPr>
      <w:r>
        <w:rPr>
          <w:lang w:val="en-US"/>
        </w:rPr>
        <w:t xml:space="preserve"> </w:t>
      </w:r>
    </w:p>
    <w:sectPr w:rsidR="00B23C3F" w:rsidRPr="00B23C3F" w:rsidSect="00F74D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1E75C5"/>
    <w:multiLevelType w:val="hybridMultilevel"/>
    <w:tmpl w:val="57445E48"/>
    <w:lvl w:ilvl="0" w:tplc="805CBD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9645275"/>
    <w:multiLevelType w:val="hybridMultilevel"/>
    <w:tmpl w:val="22685E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F96BD1"/>
    <w:multiLevelType w:val="hybridMultilevel"/>
    <w:tmpl w:val="F146B8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B11E95"/>
    <w:multiLevelType w:val="hybridMultilevel"/>
    <w:tmpl w:val="D64CC7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8967898">
    <w:abstractNumId w:val="1"/>
  </w:num>
  <w:num w:numId="2" w16cid:durableId="1626154361">
    <w:abstractNumId w:val="0"/>
  </w:num>
  <w:num w:numId="3" w16cid:durableId="960383654">
    <w:abstractNumId w:val="2"/>
  </w:num>
  <w:num w:numId="4" w16cid:durableId="10023970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ytDA3MjQ1NbYwMrVU0lEKTi0uzszPAykwrAUA2A03pSwAAAA="/>
  </w:docVars>
  <w:rsids>
    <w:rsidRoot w:val="003A63B2"/>
    <w:rsid w:val="000519AF"/>
    <w:rsid w:val="000E6E94"/>
    <w:rsid w:val="003A63B2"/>
    <w:rsid w:val="00B23C3F"/>
    <w:rsid w:val="00BC25E9"/>
    <w:rsid w:val="00F74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201DF"/>
  <w15:chartTrackingRefBased/>
  <w15:docId w15:val="{72A711FB-64A1-447D-9990-1ECDAE3B9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63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A63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63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hbr.org/2014/08/whats-your-cultural-profil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81</Words>
  <Characters>465</Characters>
  <Application>Microsoft Office Word</Application>
  <DocSecurity>0</DocSecurity>
  <Lines>3</Lines>
  <Paragraphs>1</Paragraphs>
  <ScaleCrop>false</ScaleCrop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uru Sri Bandara</dc:creator>
  <cp:keywords/>
  <dc:description/>
  <cp:lastModifiedBy>Isuru Sri Bandara</cp:lastModifiedBy>
  <cp:revision>2</cp:revision>
  <cp:lastPrinted>2023-04-17T15:50:00Z</cp:lastPrinted>
  <dcterms:created xsi:type="dcterms:W3CDTF">2023-04-17T15:25:00Z</dcterms:created>
  <dcterms:modified xsi:type="dcterms:W3CDTF">2023-04-17T16:36:00Z</dcterms:modified>
</cp:coreProperties>
</file>